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FF3EF5" w14:textId="77777777" w:rsidR="00EA1633" w:rsidRPr="00F17793" w:rsidRDefault="00683555" w:rsidP="00EA1633">
      <w:pPr>
        <w:spacing w:after="0"/>
        <w:rPr>
          <w:rFonts w:ascii="Times New Roman" w:eastAsia="MS Mincho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object w:dxaOrig="1440" w:dyaOrig="1440" w14:anchorId="51F895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325.25pt;margin-top:-15.9pt;width:52.75pt;height:31.65pt;z-index:251659264">
            <v:imagedata r:id="rId6" o:title=""/>
          </v:shape>
          <o:OLEObject Type="Embed" ProgID="CorelDraw.Graphic.8" ShapeID="_x0000_s1026" DrawAspect="Content" ObjectID="_1788347416" r:id="rId7"/>
        </w:object>
      </w:r>
      <w:r w:rsidR="00F7465E" w:rsidRPr="00F17793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8655E4" wp14:editId="6499EE82">
                <wp:simplePos x="0" y="0"/>
                <wp:positionH relativeFrom="column">
                  <wp:posOffset>4800600</wp:posOffset>
                </wp:positionH>
                <wp:positionV relativeFrom="paragraph">
                  <wp:posOffset>0</wp:posOffset>
                </wp:positionV>
                <wp:extent cx="264795" cy="414655"/>
                <wp:effectExtent l="0" t="0" r="1905" b="4445"/>
                <wp:wrapNone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795" cy="4146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03E671" w14:textId="77777777" w:rsidR="006D3DCD" w:rsidRDefault="006D3DCD" w:rsidP="00EA1633"/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88655E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78pt;margin-top:0;width:20.85pt;height:32.65pt;z-index: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" stroked="f">
                <v:textbox style="mso-fit-shape-to-text:t">
                  <w:txbxContent>
                    <w:p w14:paraId="6B03E671" w14:textId="77777777" w:rsidR="006D3DCD" w:rsidRDefault="006D3DCD" w:rsidP="00EA1633"/>
                  </w:txbxContent>
                </v:textbox>
              </v:shape>
            </w:pict>
          </mc:Fallback>
        </mc:AlternateContent>
      </w:r>
      <w:r w:rsidR="009B641F" w:rsidRPr="00F17793">
        <w:rPr>
          <w:rFonts w:ascii="Times New Roman" w:eastAsia="MS Mincho" w:hAnsi="Times New Roman" w:cs="Times New Roman"/>
          <w:b/>
          <w:sz w:val="24"/>
          <w:szCs w:val="24"/>
        </w:rPr>
        <w:softHyphen/>
      </w:r>
      <w:r w:rsidR="00FE3D05" w:rsidRPr="00F17793">
        <w:rPr>
          <w:rFonts w:ascii="Times New Roman" w:eastAsia="MS Mincho" w:hAnsi="Times New Roman" w:cs="Times New Roman"/>
          <w:b/>
          <w:sz w:val="24"/>
          <w:szCs w:val="24"/>
        </w:rPr>
        <w:t xml:space="preserve">                </w:t>
      </w:r>
      <w:r w:rsidR="00FE3D05" w:rsidRPr="00F17793">
        <w:rPr>
          <w:rFonts w:ascii="Times New Roman" w:eastAsia="MS Mincho" w:hAnsi="Times New Roman" w:cs="Times New Roman"/>
          <w:b/>
          <w:noProof/>
          <w:sz w:val="24"/>
          <w:szCs w:val="24"/>
        </w:rPr>
        <w:drawing>
          <wp:inline distT="0" distB="0" distL="0" distR="0" wp14:anchorId="005FD389" wp14:editId="7742EE3B">
            <wp:extent cx="828675" cy="352425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-42000" contrast="66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867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E3D05" w:rsidRPr="00F17793">
        <w:rPr>
          <w:rFonts w:ascii="Times New Roman" w:eastAsia="MS Mincho" w:hAnsi="Times New Roman" w:cs="Times New Roman"/>
          <w:b/>
          <w:sz w:val="24"/>
          <w:szCs w:val="24"/>
        </w:rPr>
        <w:t xml:space="preserve">         </w:t>
      </w:r>
      <w:r w:rsidR="00EA1633" w:rsidRPr="00F17793">
        <w:rPr>
          <w:rFonts w:ascii="Times New Roman" w:eastAsia="MS Mincho" w:hAnsi="Times New Roman" w:cs="Times New Roman"/>
          <w:b/>
          <w:sz w:val="24"/>
          <w:szCs w:val="24"/>
        </w:rPr>
        <w:t>National University</w:t>
      </w:r>
    </w:p>
    <w:p w14:paraId="531F1438" w14:textId="77777777" w:rsidR="00EA1633" w:rsidRPr="00F17793" w:rsidRDefault="00FE3D05" w:rsidP="00EA1633">
      <w:pPr>
        <w:pBdr>
          <w:bottom w:val="single" w:sz="12" w:space="1" w:color="auto"/>
        </w:pBdr>
        <w:spacing w:after="120"/>
        <w:rPr>
          <w:rFonts w:ascii="Times New Roman" w:hAnsi="Times New Roman" w:cs="Times New Roman"/>
          <w:b/>
          <w:spacing w:val="60"/>
          <w:sz w:val="24"/>
          <w:szCs w:val="24"/>
        </w:rPr>
      </w:pPr>
      <w:r w:rsidRPr="00F17793">
        <w:rPr>
          <w:rFonts w:ascii="Times New Roman" w:hAnsi="Times New Roman" w:cs="Times New Roman"/>
          <w:b/>
          <w:spacing w:val="60"/>
          <w:sz w:val="24"/>
          <w:szCs w:val="24"/>
        </w:rPr>
        <w:t xml:space="preserve">            </w:t>
      </w:r>
      <w:r w:rsidR="00EA1633" w:rsidRPr="00F17793">
        <w:rPr>
          <w:rFonts w:ascii="Times New Roman" w:hAnsi="Times New Roman" w:cs="Times New Roman"/>
          <w:b/>
          <w:spacing w:val="60"/>
          <w:sz w:val="24"/>
          <w:szCs w:val="24"/>
        </w:rPr>
        <w:t>Of Co</w:t>
      </w:r>
      <w:r w:rsidR="00334480" w:rsidRPr="00F17793">
        <w:rPr>
          <w:rFonts w:ascii="Times New Roman" w:hAnsi="Times New Roman" w:cs="Times New Roman"/>
          <w:b/>
          <w:spacing w:val="60"/>
          <w:sz w:val="24"/>
          <w:szCs w:val="24"/>
        </w:rPr>
        <w:t>mputer &amp; Emerging Sciences-Faisal</w:t>
      </w:r>
      <w:r w:rsidR="00EA1633" w:rsidRPr="00F17793">
        <w:rPr>
          <w:rFonts w:ascii="Times New Roman" w:hAnsi="Times New Roman" w:cs="Times New Roman"/>
          <w:b/>
          <w:spacing w:val="60"/>
          <w:sz w:val="24"/>
          <w:szCs w:val="24"/>
        </w:rPr>
        <w:t>abad</w:t>
      </w:r>
    </w:p>
    <w:p w14:paraId="6A5792AA" w14:textId="3EBDD61F" w:rsidR="00EA1633" w:rsidRPr="00F17793" w:rsidRDefault="00F17793" w:rsidP="00C77FDD">
      <w:pPr>
        <w:spacing w:before="100" w:after="0"/>
        <w:rPr>
          <w:rFonts w:ascii="Times New Roman" w:hAnsi="Times New Roman" w:cs="Times New Roman"/>
          <w:b/>
          <w:sz w:val="24"/>
          <w:szCs w:val="24"/>
        </w:rPr>
      </w:pPr>
      <w:r w:rsidRPr="00F17793">
        <w:rPr>
          <w:rFonts w:ascii="Times New Roman" w:hAnsi="Times New Roman" w:cs="Times New Roman"/>
          <w:b/>
          <w:sz w:val="24"/>
          <w:szCs w:val="24"/>
        </w:rPr>
        <w:t>Quiz</w:t>
      </w:r>
      <w:r w:rsidR="002B2AB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E70D7">
        <w:rPr>
          <w:rFonts w:ascii="Times New Roman" w:hAnsi="Times New Roman" w:cs="Times New Roman"/>
          <w:b/>
          <w:sz w:val="24"/>
          <w:szCs w:val="24"/>
        </w:rPr>
        <w:t>I</w:t>
      </w:r>
      <w:r w:rsidR="00B34095">
        <w:rPr>
          <w:rFonts w:ascii="Times New Roman" w:hAnsi="Times New Roman" w:cs="Times New Roman"/>
          <w:b/>
          <w:sz w:val="24"/>
          <w:szCs w:val="24"/>
        </w:rPr>
        <w:t>I</w:t>
      </w:r>
      <w:r w:rsidR="001E70D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E70D7">
        <w:rPr>
          <w:rFonts w:ascii="Times New Roman" w:hAnsi="Times New Roman" w:cs="Times New Roman"/>
          <w:b/>
          <w:sz w:val="24"/>
          <w:szCs w:val="24"/>
        </w:rPr>
        <w:tab/>
      </w:r>
      <w:r w:rsidR="001E70D7">
        <w:rPr>
          <w:rFonts w:ascii="Times New Roman" w:hAnsi="Times New Roman" w:cs="Times New Roman"/>
          <w:b/>
          <w:sz w:val="24"/>
          <w:szCs w:val="24"/>
        </w:rPr>
        <w:tab/>
      </w:r>
      <w:r w:rsidR="00B3409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1E70D7">
        <w:rPr>
          <w:rFonts w:ascii="Times New Roman" w:hAnsi="Times New Roman" w:cs="Times New Roman"/>
          <w:b/>
          <w:sz w:val="24"/>
          <w:szCs w:val="24"/>
        </w:rPr>
        <w:t xml:space="preserve">    Fundamentals of Management</w:t>
      </w:r>
      <w:r w:rsidR="00B3409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34095">
        <w:rPr>
          <w:rFonts w:ascii="Times New Roman" w:hAnsi="Times New Roman" w:cs="Times New Roman"/>
          <w:b/>
          <w:sz w:val="24"/>
          <w:szCs w:val="24"/>
        </w:rPr>
        <w:tab/>
      </w:r>
      <w:r w:rsidR="00214632" w:rsidRPr="00F17793">
        <w:rPr>
          <w:rFonts w:ascii="Times New Roman" w:hAnsi="Times New Roman" w:cs="Times New Roman"/>
          <w:b/>
          <w:sz w:val="24"/>
          <w:szCs w:val="24"/>
        </w:rPr>
        <w:tab/>
      </w:r>
      <w:r w:rsidR="00B34095">
        <w:rPr>
          <w:rFonts w:ascii="Times New Roman" w:hAnsi="Times New Roman" w:cs="Times New Roman"/>
          <w:b/>
          <w:sz w:val="24"/>
          <w:szCs w:val="24"/>
        </w:rPr>
        <w:t xml:space="preserve">                       </w:t>
      </w:r>
      <w:r w:rsidR="002B2ABC">
        <w:rPr>
          <w:rFonts w:ascii="Times New Roman" w:hAnsi="Times New Roman" w:cs="Times New Roman"/>
          <w:b/>
          <w:sz w:val="24"/>
          <w:szCs w:val="24"/>
        </w:rPr>
        <w:t xml:space="preserve">Fall </w:t>
      </w:r>
      <w:r w:rsidR="006713F2" w:rsidRPr="00F17793">
        <w:rPr>
          <w:rFonts w:ascii="Times New Roman" w:hAnsi="Times New Roman" w:cs="Times New Roman"/>
          <w:b/>
          <w:sz w:val="24"/>
          <w:szCs w:val="24"/>
        </w:rPr>
        <w:t>20</w:t>
      </w:r>
      <w:r w:rsidR="0015711F">
        <w:rPr>
          <w:rFonts w:ascii="Times New Roman" w:hAnsi="Times New Roman" w:cs="Times New Roman"/>
          <w:b/>
          <w:sz w:val="24"/>
          <w:szCs w:val="24"/>
        </w:rPr>
        <w:t>24</w:t>
      </w:r>
    </w:p>
    <w:p w14:paraId="3CA27A4B" w14:textId="3FD36F9C" w:rsidR="00EA1633" w:rsidRPr="00F17793" w:rsidRDefault="00E42FFE" w:rsidP="00214632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Section: </w:t>
      </w:r>
      <w:r w:rsidR="00214632" w:rsidRPr="00F17793">
        <w:rPr>
          <w:rFonts w:ascii="Times New Roman" w:hAnsi="Times New Roman" w:cs="Times New Roman"/>
          <w:b/>
          <w:sz w:val="24"/>
          <w:szCs w:val="24"/>
        </w:rPr>
        <w:tab/>
      </w:r>
      <w:r w:rsidR="00214632" w:rsidRPr="00F17793">
        <w:rPr>
          <w:rFonts w:ascii="Times New Roman" w:hAnsi="Times New Roman" w:cs="Times New Roman"/>
          <w:b/>
          <w:sz w:val="24"/>
          <w:szCs w:val="24"/>
        </w:rPr>
        <w:tab/>
      </w:r>
      <w:r w:rsidR="00214632" w:rsidRPr="00F17793">
        <w:rPr>
          <w:rFonts w:ascii="Times New Roman" w:hAnsi="Times New Roman" w:cs="Times New Roman"/>
          <w:b/>
          <w:sz w:val="24"/>
          <w:szCs w:val="24"/>
        </w:rPr>
        <w:tab/>
      </w:r>
      <w:r w:rsidR="00214632" w:rsidRPr="00F17793">
        <w:rPr>
          <w:rFonts w:ascii="Times New Roman" w:hAnsi="Times New Roman" w:cs="Times New Roman"/>
          <w:b/>
          <w:sz w:val="24"/>
          <w:szCs w:val="24"/>
        </w:rPr>
        <w:tab/>
      </w:r>
      <w:r w:rsidR="006713F2" w:rsidRPr="00F17793">
        <w:rPr>
          <w:rFonts w:ascii="Times New Roman" w:hAnsi="Times New Roman" w:cs="Times New Roman"/>
          <w:b/>
          <w:sz w:val="24"/>
          <w:szCs w:val="24"/>
        </w:rPr>
        <w:tab/>
      </w:r>
      <w:r w:rsidR="00F17793" w:rsidRPr="00F17793">
        <w:rPr>
          <w:rFonts w:ascii="Times New Roman" w:hAnsi="Times New Roman" w:cs="Times New Roman"/>
          <w:b/>
          <w:sz w:val="24"/>
          <w:szCs w:val="24"/>
        </w:rPr>
        <w:tab/>
      </w:r>
      <w:r w:rsidR="00F17793" w:rsidRPr="00F17793">
        <w:rPr>
          <w:rFonts w:ascii="Times New Roman" w:hAnsi="Times New Roman" w:cs="Times New Roman"/>
          <w:b/>
          <w:sz w:val="24"/>
          <w:szCs w:val="24"/>
        </w:rPr>
        <w:tab/>
      </w:r>
      <w:r w:rsidR="00F17793" w:rsidRPr="00F17793">
        <w:rPr>
          <w:rFonts w:ascii="Times New Roman" w:hAnsi="Times New Roman" w:cs="Times New Roman"/>
          <w:b/>
          <w:sz w:val="24"/>
          <w:szCs w:val="24"/>
        </w:rPr>
        <w:tab/>
      </w:r>
      <w:r w:rsidR="002B2ABC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510D7E" w:rsidRPr="00F17793">
        <w:rPr>
          <w:rFonts w:ascii="Times New Roman" w:hAnsi="Times New Roman" w:cs="Times New Roman"/>
          <w:b/>
          <w:sz w:val="24"/>
          <w:szCs w:val="24"/>
          <w:u w:val="single"/>
        </w:rPr>
        <w:t xml:space="preserve">Maximum Marks: </w:t>
      </w:r>
      <w:r w:rsidR="0015711F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2B2ABC">
        <w:rPr>
          <w:rFonts w:ascii="Times New Roman" w:hAnsi="Times New Roman" w:cs="Times New Roman"/>
          <w:b/>
          <w:sz w:val="24"/>
          <w:szCs w:val="24"/>
          <w:u w:val="single"/>
        </w:rPr>
        <w:t>0</w:t>
      </w:r>
    </w:p>
    <w:p w14:paraId="403A76B9" w14:textId="5E6D712D" w:rsidR="00EA1633" w:rsidRPr="00F17793" w:rsidRDefault="00EA1633" w:rsidP="00EA163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17793">
        <w:rPr>
          <w:rFonts w:ascii="Times New Roman" w:hAnsi="Times New Roman" w:cs="Times New Roman"/>
          <w:sz w:val="24"/>
          <w:szCs w:val="24"/>
        </w:rPr>
        <w:t xml:space="preserve">Date: </w:t>
      </w:r>
      <w:r w:rsidR="002B2ABC">
        <w:rPr>
          <w:rFonts w:ascii="Times New Roman" w:hAnsi="Times New Roman" w:cs="Times New Roman"/>
          <w:sz w:val="24"/>
          <w:szCs w:val="24"/>
        </w:rPr>
        <w:tab/>
      </w:r>
      <w:r w:rsidR="002B2ABC">
        <w:rPr>
          <w:rFonts w:ascii="Times New Roman" w:hAnsi="Times New Roman" w:cs="Times New Roman"/>
          <w:sz w:val="24"/>
          <w:szCs w:val="24"/>
        </w:rPr>
        <w:tab/>
      </w:r>
      <w:r w:rsidR="002B2ABC">
        <w:rPr>
          <w:rFonts w:ascii="Times New Roman" w:hAnsi="Times New Roman" w:cs="Times New Roman"/>
          <w:sz w:val="24"/>
          <w:szCs w:val="24"/>
        </w:rPr>
        <w:tab/>
      </w:r>
      <w:r w:rsidR="002B2ABC">
        <w:rPr>
          <w:rFonts w:ascii="Times New Roman" w:hAnsi="Times New Roman" w:cs="Times New Roman"/>
          <w:sz w:val="24"/>
          <w:szCs w:val="24"/>
        </w:rPr>
        <w:tab/>
      </w:r>
      <w:r w:rsidR="002B2ABC">
        <w:rPr>
          <w:rFonts w:ascii="Times New Roman" w:hAnsi="Times New Roman" w:cs="Times New Roman"/>
          <w:sz w:val="24"/>
          <w:szCs w:val="24"/>
        </w:rPr>
        <w:tab/>
      </w:r>
      <w:r w:rsidR="002B2ABC">
        <w:rPr>
          <w:rFonts w:ascii="Times New Roman" w:hAnsi="Times New Roman" w:cs="Times New Roman"/>
          <w:sz w:val="24"/>
          <w:szCs w:val="24"/>
        </w:rPr>
        <w:tab/>
      </w:r>
      <w:r w:rsidR="002B2ABC">
        <w:rPr>
          <w:rFonts w:ascii="Times New Roman" w:hAnsi="Times New Roman" w:cs="Times New Roman"/>
          <w:sz w:val="24"/>
          <w:szCs w:val="24"/>
        </w:rPr>
        <w:tab/>
      </w:r>
      <w:r w:rsidR="002B2ABC">
        <w:rPr>
          <w:rFonts w:ascii="Times New Roman" w:hAnsi="Times New Roman" w:cs="Times New Roman"/>
          <w:sz w:val="24"/>
          <w:szCs w:val="24"/>
        </w:rPr>
        <w:tab/>
      </w:r>
      <w:r w:rsidR="002B2ABC">
        <w:rPr>
          <w:rFonts w:ascii="Times New Roman" w:hAnsi="Times New Roman" w:cs="Times New Roman"/>
          <w:sz w:val="24"/>
          <w:szCs w:val="24"/>
        </w:rPr>
        <w:tab/>
        <w:t xml:space="preserve">   </w:t>
      </w:r>
      <w:r w:rsidR="00214632" w:rsidRPr="00F17793">
        <w:rPr>
          <w:rFonts w:ascii="Times New Roman" w:hAnsi="Times New Roman" w:cs="Times New Roman"/>
          <w:sz w:val="24"/>
          <w:szCs w:val="24"/>
        </w:rPr>
        <w:t xml:space="preserve">Time: </w:t>
      </w:r>
      <w:r w:rsidR="0015711F">
        <w:rPr>
          <w:rFonts w:ascii="Times New Roman" w:hAnsi="Times New Roman" w:cs="Times New Roman"/>
          <w:sz w:val="24"/>
          <w:szCs w:val="24"/>
        </w:rPr>
        <w:t>1</w:t>
      </w:r>
      <w:r w:rsidR="000C1649">
        <w:rPr>
          <w:rFonts w:ascii="Times New Roman" w:hAnsi="Times New Roman" w:cs="Times New Roman"/>
          <w:sz w:val="24"/>
          <w:szCs w:val="24"/>
        </w:rPr>
        <w:t>5</w:t>
      </w:r>
      <w:r w:rsidR="00FF3F11" w:rsidRPr="00F17793">
        <w:rPr>
          <w:rFonts w:ascii="Times New Roman" w:hAnsi="Times New Roman" w:cs="Times New Roman"/>
          <w:sz w:val="24"/>
          <w:szCs w:val="24"/>
        </w:rPr>
        <w:t xml:space="preserve"> </w:t>
      </w:r>
      <w:r w:rsidR="00553FFF" w:rsidRPr="00F17793">
        <w:rPr>
          <w:rFonts w:ascii="Times New Roman" w:hAnsi="Times New Roman" w:cs="Times New Roman"/>
          <w:sz w:val="24"/>
          <w:szCs w:val="24"/>
        </w:rPr>
        <w:t>min</w:t>
      </w:r>
      <w:r w:rsidR="00264E87" w:rsidRPr="00F17793">
        <w:rPr>
          <w:rFonts w:ascii="Times New Roman" w:hAnsi="Times New Roman" w:cs="Times New Roman"/>
          <w:sz w:val="24"/>
          <w:szCs w:val="24"/>
        </w:rPr>
        <w:t>ute</w:t>
      </w:r>
      <w:r w:rsidR="00151B98" w:rsidRPr="00F17793">
        <w:rPr>
          <w:rFonts w:ascii="Times New Roman" w:hAnsi="Times New Roman" w:cs="Times New Roman"/>
          <w:sz w:val="24"/>
          <w:szCs w:val="24"/>
        </w:rPr>
        <w:t>s</w:t>
      </w:r>
    </w:p>
    <w:p w14:paraId="1DE96B21" w14:textId="06D57698" w:rsidR="000A473D" w:rsidRPr="00F17793" w:rsidRDefault="008D28DA" w:rsidP="00EA163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17793">
        <w:rPr>
          <w:rFonts w:ascii="Times New Roman" w:hAnsi="Times New Roman" w:cs="Times New Roman"/>
          <w:sz w:val="24"/>
          <w:szCs w:val="24"/>
        </w:rPr>
        <w:t>Roll No</w:t>
      </w:r>
      <w:r w:rsidR="00EA1633" w:rsidRPr="00F17793">
        <w:rPr>
          <w:rFonts w:ascii="Times New Roman" w:hAnsi="Times New Roman" w:cs="Times New Roman"/>
          <w:sz w:val="24"/>
          <w:szCs w:val="24"/>
        </w:rPr>
        <w:t>:</w:t>
      </w:r>
    </w:p>
    <w:p w14:paraId="23E98DFB" w14:textId="4839EC92" w:rsidR="00EC0EBF" w:rsidRDefault="00EC0EBF" w:rsidP="00BB765B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5"/>
        <w:gridCol w:w="6141"/>
        <w:gridCol w:w="1541"/>
        <w:gridCol w:w="760"/>
      </w:tblGrid>
      <w:tr w:rsidR="004A1D12" w:rsidRPr="00627F6D" w14:paraId="27F902C6" w14:textId="77777777" w:rsidTr="00474483">
        <w:trPr>
          <w:trHeight w:val="503"/>
        </w:trPr>
        <w:tc>
          <w:tcPr>
            <w:tcW w:w="433" w:type="dxa"/>
            <w:shd w:val="clear" w:color="auto" w:fill="auto"/>
            <w:vAlign w:val="center"/>
          </w:tcPr>
          <w:p w14:paraId="40CCDF71" w14:textId="77777777" w:rsidR="004A1D12" w:rsidRPr="00627F6D" w:rsidRDefault="004A1D12" w:rsidP="00474483">
            <w:pPr>
              <w:spacing w:after="0" w:line="240" w:lineRule="auto"/>
              <w:rPr>
                <w:rFonts w:cs="Times New Roman"/>
                <w:b/>
                <w:szCs w:val="24"/>
              </w:rPr>
            </w:pPr>
            <w:r w:rsidRPr="00627F6D">
              <w:rPr>
                <w:rFonts w:cs="Times New Roman"/>
                <w:b/>
                <w:szCs w:val="24"/>
              </w:rPr>
              <w:t>CLO No.</w:t>
            </w:r>
          </w:p>
        </w:tc>
        <w:tc>
          <w:tcPr>
            <w:tcW w:w="7314" w:type="dxa"/>
            <w:shd w:val="clear" w:color="auto" w:fill="auto"/>
            <w:vAlign w:val="center"/>
          </w:tcPr>
          <w:p w14:paraId="0EA4DBB4" w14:textId="77777777" w:rsidR="004A1D12" w:rsidRPr="00627F6D" w:rsidRDefault="004A1D12" w:rsidP="00474483">
            <w:pPr>
              <w:spacing w:after="0" w:line="240" w:lineRule="auto"/>
              <w:rPr>
                <w:rFonts w:cs="Times New Roman"/>
                <w:b/>
                <w:szCs w:val="24"/>
              </w:rPr>
            </w:pPr>
            <w:r w:rsidRPr="00627F6D">
              <w:rPr>
                <w:rFonts w:cs="Times New Roman"/>
                <w:b/>
                <w:szCs w:val="24"/>
              </w:rPr>
              <w:t>CLO Statement</w:t>
            </w:r>
          </w:p>
        </w:tc>
        <w:tc>
          <w:tcPr>
            <w:tcW w:w="1517" w:type="dxa"/>
            <w:shd w:val="clear" w:color="auto" w:fill="auto"/>
          </w:tcPr>
          <w:p w14:paraId="658D4036" w14:textId="77777777" w:rsidR="004A1D12" w:rsidRPr="00627F6D" w:rsidRDefault="004A1D12" w:rsidP="00474483">
            <w:pPr>
              <w:spacing w:line="240" w:lineRule="auto"/>
              <w:jc w:val="center"/>
              <w:rPr>
                <w:rFonts w:cs="Times New Roman"/>
                <w:b/>
                <w:szCs w:val="24"/>
              </w:rPr>
            </w:pPr>
            <w:r w:rsidRPr="00627F6D">
              <w:rPr>
                <w:rFonts w:cs="Times New Roman"/>
                <w:b/>
                <w:szCs w:val="24"/>
              </w:rPr>
              <w:t xml:space="preserve"> Bloom's Taxonomy Level</w:t>
            </w:r>
          </w:p>
        </w:tc>
        <w:tc>
          <w:tcPr>
            <w:tcW w:w="806" w:type="dxa"/>
            <w:shd w:val="clear" w:color="auto" w:fill="auto"/>
          </w:tcPr>
          <w:p w14:paraId="76E53DD1" w14:textId="77777777" w:rsidR="004A1D12" w:rsidRPr="00627F6D" w:rsidRDefault="004A1D12" w:rsidP="00474483">
            <w:pPr>
              <w:spacing w:line="240" w:lineRule="auto"/>
              <w:rPr>
                <w:rFonts w:cs="Times New Roman"/>
                <w:b/>
                <w:szCs w:val="24"/>
              </w:rPr>
            </w:pPr>
          </w:p>
          <w:p w14:paraId="538171D6" w14:textId="77777777" w:rsidR="004A1D12" w:rsidRPr="00627F6D" w:rsidRDefault="004A1D12" w:rsidP="00474483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627F6D">
              <w:rPr>
                <w:rFonts w:cs="Times New Roman"/>
                <w:b/>
                <w:szCs w:val="24"/>
              </w:rPr>
              <w:t>PLO</w:t>
            </w:r>
          </w:p>
        </w:tc>
      </w:tr>
      <w:tr w:rsidR="004A1D12" w:rsidRPr="00627F6D" w14:paraId="76010E38" w14:textId="77777777" w:rsidTr="00474483">
        <w:trPr>
          <w:trHeight w:val="179"/>
        </w:trPr>
        <w:tc>
          <w:tcPr>
            <w:tcW w:w="433" w:type="dxa"/>
            <w:shd w:val="clear" w:color="auto" w:fill="auto"/>
            <w:vAlign w:val="center"/>
          </w:tcPr>
          <w:p w14:paraId="16EC2C37" w14:textId="77777777" w:rsidR="004A1D12" w:rsidRPr="00627F6D" w:rsidRDefault="004A1D12" w:rsidP="00474483">
            <w:pPr>
              <w:spacing w:line="240" w:lineRule="auto"/>
              <w:rPr>
                <w:rFonts w:cs="Times New Roman"/>
                <w:szCs w:val="24"/>
              </w:rPr>
            </w:pPr>
            <w:r w:rsidRPr="00627F6D">
              <w:rPr>
                <w:rFonts w:cs="Times New Roman"/>
                <w:szCs w:val="24"/>
              </w:rPr>
              <w:t>1</w:t>
            </w:r>
          </w:p>
        </w:tc>
        <w:tc>
          <w:tcPr>
            <w:tcW w:w="7314" w:type="dxa"/>
            <w:shd w:val="clear" w:color="auto" w:fill="auto"/>
            <w:vAlign w:val="center"/>
          </w:tcPr>
          <w:p w14:paraId="7D68FBFD" w14:textId="77777777" w:rsidR="004A1D12" w:rsidRPr="00627F6D" w:rsidRDefault="004A1D12" w:rsidP="00474483">
            <w:pPr>
              <w:spacing w:line="240" w:lineRule="auto"/>
              <w:rPr>
                <w:rFonts w:cs="Times New Roman"/>
                <w:szCs w:val="24"/>
              </w:rPr>
            </w:pPr>
            <w:r w:rsidRPr="00627F6D">
              <w:rPr>
                <w:rFonts w:cs="Times New Roman"/>
                <w:szCs w:val="24"/>
              </w:rPr>
              <w:t>Explain management practices in various business contexts to understand their impact on organizational effectiveness</w:t>
            </w:r>
          </w:p>
        </w:tc>
        <w:tc>
          <w:tcPr>
            <w:tcW w:w="1517" w:type="dxa"/>
            <w:shd w:val="clear" w:color="auto" w:fill="auto"/>
          </w:tcPr>
          <w:p w14:paraId="3F981A16" w14:textId="77777777" w:rsidR="004A1D12" w:rsidRPr="00627F6D" w:rsidRDefault="004A1D12" w:rsidP="00474483">
            <w:pPr>
              <w:spacing w:line="240" w:lineRule="auto"/>
              <w:rPr>
                <w:rFonts w:cs="Times New Roman"/>
                <w:szCs w:val="24"/>
              </w:rPr>
            </w:pPr>
            <w:r w:rsidRPr="00627F6D">
              <w:rPr>
                <w:rFonts w:cs="Times New Roman"/>
                <w:szCs w:val="24"/>
              </w:rPr>
              <w:t>Understanding</w:t>
            </w:r>
          </w:p>
        </w:tc>
        <w:tc>
          <w:tcPr>
            <w:tcW w:w="806" w:type="dxa"/>
            <w:shd w:val="clear" w:color="auto" w:fill="auto"/>
          </w:tcPr>
          <w:p w14:paraId="492D9D87" w14:textId="77777777" w:rsidR="004A1D12" w:rsidRPr="00627F6D" w:rsidRDefault="004A1D12" w:rsidP="00474483">
            <w:pPr>
              <w:spacing w:line="240" w:lineRule="auto"/>
              <w:jc w:val="center"/>
              <w:rPr>
                <w:rFonts w:cs="Times New Roman"/>
                <w:szCs w:val="24"/>
              </w:rPr>
            </w:pPr>
            <w:r w:rsidRPr="00627F6D">
              <w:rPr>
                <w:rFonts w:cs="Times New Roman"/>
                <w:szCs w:val="24"/>
              </w:rPr>
              <w:t>4</w:t>
            </w:r>
          </w:p>
        </w:tc>
      </w:tr>
    </w:tbl>
    <w:p w14:paraId="28B82A49" w14:textId="77777777" w:rsidR="004A1D12" w:rsidRDefault="004A1D12" w:rsidP="00BB765B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1356EA2" w14:textId="099F5991" w:rsidR="00BB765B" w:rsidRPr="00E74C01" w:rsidRDefault="004B53E8" w:rsidP="00BB765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Indicate whether the statement is true or false, rectify the statements you consider false</w:t>
      </w:r>
      <w:r w:rsidR="00BB765B">
        <w:rPr>
          <w:rFonts w:ascii="Times New Roman" w:hAnsi="Times New Roman" w:cs="Times New Roman"/>
          <w:b/>
          <w:sz w:val="24"/>
          <w:szCs w:val="24"/>
          <w:u w:val="single"/>
        </w:rPr>
        <w:t>:</w:t>
      </w:r>
      <w:r w:rsidR="00E74C01">
        <w:rPr>
          <w:rFonts w:ascii="Times New Roman" w:hAnsi="Times New Roman" w:cs="Times New Roman"/>
          <w:b/>
          <w:color w:val="FFFFFF" w:themeColor="background1"/>
          <w:sz w:val="24"/>
          <w:szCs w:val="24"/>
          <w:u w:val="single"/>
        </w:rPr>
        <w:t xml:space="preserve">                                                                                       </w:t>
      </w:r>
      <w:r>
        <w:rPr>
          <w:rFonts w:ascii="Times New Roman" w:hAnsi="Times New Roman" w:cs="Times New Roman"/>
          <w:b/>
          <w:color w:val="FFFFFF" w:themeColor="background1"/>
          <w:sz w:val="24"/>
          <w:szCs w:val="24"/>
          <w:u w:val="single"/>
        </w:rPr>
        <w:t xml:space="preserve">                       </w:t>
      </w:r>
      <w:r w:rsidR="0015711F">
        <w:rPr>
          <w:rFonts w:ascii="Times New Roman" w:hAnsi="Times New Roman" w:cs="Times New Roman"/>
          <w:sz w:val="24"/>
          <w:szCs w:val="24"/>
        </w:rPr>
        <w:t>(1</w:t>
      </w:r>
      <w:r w:rsidR="00E74C01">
        <w:rPr>
          <w:rFonts w:ascii="Times New Roman" w:hAnsi="Times New Roman" w:cs="Times New Roman"/>
          <w:sz w:val="24"/>
          <w:szCs w:val="24"/>
        </w:rPr>
        <w:t>0)</w:t>
      </w:r>
    </w:p>
    <w:p w14:paraId="5B92F25E" w14:textId="77777777" w:rsidR="00BB765B" w:rsidRDefault="00BB765B" w:rsidP="00BB765B">
      <w:pPr>
        <w:spacing w:after="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F3A7340" w14:textId="40644534" w:rsidR="00100050" w:rsidRPr="00100050" w:rsidRDefault="00100050" w:rsidP="00683555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00050">
        <w:rPr>
          <w:rFonts w:ascii="Times New Roman" w:eastAsia="Times New Roman" w:hAnsi="Times New Roman" w:cs="Times New Roman"/>
          <w:sz w:val="24"/>
          <w:szCs w:val="24"/>
          <w:lang w:eastAsia="en-GB"/>
        </w:rPr>
        <w:t>Social forces refer to those aspects of a culture that guide and influence relationships among people.</w:t>
      </w:r>
    </w:p>
    <w:p w14:paraId="61BFA565" w14:textId="5D619F35" w:rsidR="00100050" w:rsidRPr="00683555" w:rsidRDefault="00100050" w:rsidP="00683555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  <w:lang w:eastAsia="en-GB"/>
        </w:rPr>
      </w:pPr>
      <w:r w:rsidRPr="00683555">
        <w:rPr>
          <w:rFonts w:ascii="Times New Roman" w:eastAsia="Times New Roman" w:hAnsi="Times New Roman" w:cs="Times New Roman"/>
          <w:sz w:val="24"/>
          <w:szCs w:val="24"/>
          <w:highlight w:val="yellow"/>
          <w:lang w:eastAsia="en-GB"/>
        </w:rPr>
        <w:t>True</w:t>
      </w:r>
    </w:p>
    <w:p w14:paraId="498062F8" w14:textId="04865CB8" w:rsidR="00100050" w:rsidRDefault="00100050" w:rsidP="00683555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False</w:t>
      </w:r>
    </w:p>
    <w:p w14:paraId="0C1108AC" w14:textId="160FF483" w:rsidR="00100050" w:rsidRDefault="00100050" w:rsidP="00683555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_______________________________________________________________________________________________________________________________________________________________________________________________________________</w:t>
      </w:r>
    </w:p>
    <w:p w14:paraId="4224BA68" w14:textId="77777777" w:rsidR="00100050" w:rsidRDefault="00100050" w:rsidP="00683555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3B8A639" w14:textId="2AA70CB2" w:rsidR="00100050" w:rsidRDefault="00100050" w:rsidP="00683555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00050">
        <w:rPr>
          <w:rFonts w:ascii="Times New Roman" w:eastAsia="Times New Roman" w:hAnsi="Times New Roman" w:cs="Times New Roman"/>
          <w:sz w:val="24"/>
          <w:szCs w:val="24"/>
          <w:lang w:eastAsia="en-GB"/>
        </w:rPr>
        <w:t>The scientific management perspective refers to the management thinking and practice that emphasizes satisfaction of employees' basic needs as the key to increased worker productivity.</w:t>
      </w:r>
    </w:p>
    <w:p w14:paraId="27D63D9E" w14:textId="71A8D0AC" w:rsidR="00AA4FD1" w:rsidRDefault="00AA4FD1" w:rsidP="00683555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True</w:t>
      </w:r>
    </w:p>
    <w:p w14:paraId="66D417FA" w14:textId="1A226225" w:rsidR="00AA4FD1" w:rsidRPr="00683555" w:rsidRDefault="00AA4FD1" w:rsidP="00683555">
      <w:pPr>
        <w:pStyle w:val="ListParagraph"/>
        <w:numPr>
          <w:ilvl w:val="0"/>
          <w:numId w:val="2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  <w:lang w:eastAsia="en-GB"/>
        </w:rPr>
      </w:pPr>
      <w:r w:rsidRPr="00683555">
        <w:rPr>
          <w:rFonts w:ascii="Times New Roman" w:eastAsia="Times New Roman" w:hAnsi="Times New Roman" w:cs="Times New Roman"/>
          <w:sz w:val="24"/>
          <w:szCs w:val="24"/>
          <w:highlight w:val="yellow"/>
          <w:lang w:eastAsia="en-GB"/>
        </w:rPr>
        <w:t>False</w:t>
      </w:r>
    </w:p>
    <w:p w14:paraId="55B3C414" w14:textId="77777777" w:rsidR="00683555" w:rsidRDefault="00683555" w:rsidP="00683555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5F66F8E" w14:textId="51055C53" w:rsidR="00AA4FD1" w:rsidRPr="00683555" w:rsidRDefault="00683555" w:rsidP="00683555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</w:pPr>
      <w:r w:rsidRPr="00683555">
        <w:rPr>
          <w:rFonts w:ascii="Times New Roman" w:hAnsi="Times New Roman" w:cs="Times New Roman"/>
          <w:sz w:val="24"/>
          <w:szCs w:val="24"/>
          <w:u w:val="single"/>
        </w:rPr>
        <w:t>Scientific management refers to treating employees in a uniform manner where training is enough and employees were just a part of the system who function together to optimize efficiency and effectiveness</w:t>
      </w:r>
    </w:p>
    <w:p w14:paraId="40D8C216" w14:textId="77777777" w:rsidR="00AA4FD1" w:rsidRPr="00AA4FD1" w:rsidRDefault="00AA4FD1" w:rsidP="00683555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B62FA85" w14:textId="77777777" w:rsidR="00100050" w:rsidRPr="00AA4FD1" w:rsidRDefault="00100050" w:rsidP="00683555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A4FD1">
        <w:rPr>
          <w:rFonts w:ascii="Times New Roman" w:eastAsia="Times New Roman" w:hAnsi="Times New Roman" w:cs="Times New Roman"/>
          <w:sz w:val="24"/>
          <w:szCs w:val="24"/>
          <w:lang w:eastAsia="en-GB"/>
        </w:rPr>
        <w:t>The inherent focus of TQM is on managing the total organization to deliver quality to the customer.</w:t>
      </w:r>
    </w:p>
    <w:p w14:paraId="135364AC" w14:textId="51BD8C7F" w:rsidR="00100050" w:rsidRPr="00683555" w:rsidRDefault="00AA4FD1" w:rsidP="00683555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  <w:lang w:eastAsia="en-GB"/>
        </w:rPr>
      </w:pPr>
      <w:r w:rsidRPr="00683555">
        <w:rPr>
          <w:rFonts w:ascii="Times New Roman" w:eastAsia="Times New Roman" w:hAnsi="Times New Roman" w:cs="Times New Roman"/>
          <w:sz w:val="24"/>
          <w:szCs w:val="24"/>
          <w:highlight w:val="yellow"/>
          <w:lang w:eastAsia="en-GB"/>
        </w:rPr>
        <w:t>True</w:t>
      </w:r>
    </w:p>
    <w:p w14:paraId="03543D3A" w14:textId="152074F2" w:rsidR="00AA4FD1" w:rsidRDefault="00AA4FD1" w:rsidP="00683555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False</w:t>
      </w:r>
    </w:p>
    <w:p w14:paraId="44C35854" w14:textId="430EBD7E" w:rsidR="00AA4FD1" w:rsidRDefault="00AA4FD1" w:rsidP="00683555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_______________________________________________________________________________________________________________________________________________________________________________________________________________</w:t>
      </w:r>
    </w:p>
    <w:p w14:paraId="09BA16F0" w14:textId="77777777" w:rsidR="00AA4FD1" w:rsidRPr="00AA4FD1" w:rsidRDefault="00AA4FD1" w:rsidP="00683555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8E1764C" w14:textId="77777777" w:rsidR="00100050" w:rsidRDefault="00100050" w:rsidP="00683555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A4FD1">
        <w:rPr>
          <w:rFonts w:ascii="Times New Roman" w:eastAsia="Times New Roman" w:hAnsi="Times New Roman" w:cs="Times New Roman"/>
          <w:sz w:val="24"/>
          <w:szCs w:val="24"/>
          <w:lang w:eastAsia="en-GB"/>
        </w:rPr>
        <w:t>Benchmarking involves finding out what the customer wants.</w:t>
      </w:r>
    </w:p>
    <w:p w14:paraId="62264BC9" w14:textId="245F68F4" w:rsidR="00AA4FD1" w:rsidRDefault="00AA4FD1" w:rsidP="00683555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True</w:t>
      </w:r>
    </w:p>
    <w:p w14:paraId="6F54D43F" w14:textId="64D65484" w:rsidR="00AA4FD1" w:rsidRPr="00683555" w:rsidRDefault="00AA4FD1" w:rsidP="00683555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  <w:lang w:eastAsia="en-GB"/>
        </w:rPr>
      </w:pPr>
      <w:r w:rsidRPr="00683555">
        <w:rPr>
          <w:rFonts w:ascii="Times New Roman" w:eastAsia="Times New Roman" w:hAnsi="Times New Roman" w:cs="Times New Roman"/>
          <w:sz w:val="24"/>
          <w:szCs w:val="24"/>
          <w:highlight w:val="yellow"/>
          <w:lang w:eastAsia="en-GB"/>
        </w:rPr>
        <w:t>False</w:t>
      </w:r>
    </w:p>
    <w:p w14:paraId="0D320CC3" w14:textId="29914DCF" w:rsidR="00100050" w:rsidRDefault="00683555" w:rsidP="00683555">
      <w:pPr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683555">
        <w:rPr>
          <w:rFonts w:ascii="Times New Roman" w:hAnsi="Times New Roman" w:cs="Times New Roman"/>
          <w:sz w:val="24"/>
          <w:szCs w:val="24"/>
          <w:u w:val="single"/>
        </w:rPr>
        <w:lastRenderedPageBreak/>
        <w:t xml:space="preserve">Benchmarks are reference points used for comparison in various contexts, </w:t>
      </w:r>
      <w:proofErr w:type="gramStart"/>
      <w:r w:rsidRPr="00683555">
        <w:rPr>
          <w:rFonts w:ascii="Times New Roman" w:hAnsi="Times New Roman" w:cs="Times New Roman"/>
          <w:sz w:val="24"/>
          <w:szCs w:val="24"/>
          <w:u w:val="single"/>
        </w:rPr>
        <w:t>They</w:t>
      </w:r>
      <w:proofErr w:type="gramEnd"/>
      <w:r w:rsidRPr="00683555">
        <w:rPr>
          <w:rFonts w:ascii="Times New Roman" w:hAnsi="Times New Roman" w:cs="Times New Roman"/>
          <w:sz w:val="24"/>
          <w:szCs w:val="24"/>
          <w:u w:val="single"/>
        </w:rPr>
        <w:t xml:space="preserve"> represent the best practices within a particular industry or field</w:t>
      </w:r>
    </w:p>
    <w:p w14:paraId="20C34264" w14:textId="77777777" w:rsidR="00683555" w:rsidRPr="00683555" w:rsidRDefault="00683555" w:rsidP="00683555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</w:pPr>
    </w:p>
    <w:p w14:paraId="143A33F1" w14:textId="37241191" w:rsidR="00AA4FD1" w:rsidRDefault="00AA4FD1" w:rsidP="00683555">
      <w:pPr>
        <w:pStyle w:val="ListParagraph"/>
        <w:numPr>
          <w:ilvl w:val="0"/>
          <w:numId w:val="28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AA4FD1">
        <w:rPr>
          <w:rFonts w:ascii="Times New Roman" w:eastAsia="Times New Roman" w:hAnsi="Times New Roman" w:cs="Times New Roman"/>
          <w:sz w:val="24"/>
          <w:szCs w:val="24"/>
          <w:lang w:eastAsia="en-GB"/>
        </w:rPr>
        <w:t>An assumption of Theory Y is that the average human being has an inherent dislike of work and will avoid it if possible.</w:t>
      </w:r>
    </w:p>
    <w:p w14:paraId="7DC2A9AF" w14:textId="333C801E" w:rsidR="00AA4FD1" w:rsidRDefault="00AA4FD1" w:rsidP="00683555">
      <w:pPr>
        <w:pStyle w:val="ListParagraph"/>
        <w:numPr>
          <w:ilvl w:val="0"/>
          <w:numId w:val="3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True</w:t>
      </w:r>
    </w:p>
    <w:p w14:paraId="52A230F1" w14:textId="2EECC378" w:rsidR="00AA4FD1" w:rsidRPr="00683555" w:rsidRDefault="00AA4FD1" w:rsidP="00683555">
      <w:pPr>
        <w:pStyle w:val="ListParagraph"/>
        <w:numPr>
          <w:ilvl w:val="0"/>
          <w:numId w:val="32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highlight w:val="yellow"/>
          <w:lang w:eastAsia="en-GB"/>
        </w:rPr>
      </w:pPr>
      <w:r w:rsidRPr="00683555">
        <w:rPr>
          <w:rFonts w:ascii="Times New Roman" w:eastAsia="Times New Roman" w:hAnsi="Times New Roman" w:cs="Times New Roman"/>
          <w:sz w:val="24"/>
          <w:szCs w:val="24"/>
          <w:highlight w:val="yellow"/>
          <w:lang w:eastAsia="en-GB"/>
        </w:rPr>
        <w:t>False</w:t>
      </w:r>
    </w:p>
    <w:p w14:paraId="1E1E5AE2" w14:textId="77777777" w:rsidR="00AA4FD1" w:rsidRDefault="00AA4FD1" w:rsidP="00683555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DD6BA82" w14:textId="4E2F0921" w:rsidR="00683555" w:rsidRPr="00683555" w:rsidRDefault="00683555" w:rsidP="00683555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</w:pPr>
      <w:r w:rsidRPr="00683555">
        <w:rPr>
          <w:rFonts w:ascii="Times New Roman" w:hAnsi="Times New Roman" w:cs="Times New Roman"/>
          <w:sz w:val="24"/>
          <w:szCs w:val="24"/>
          <w:u w:val="single"/>
        </w:rPr>
        <w:t>T</w:t>
      </w:r>
      <w:r w:rsidRPr="00683555">
        <w:rPr>
          <w:rFonts w:ascii="Times New Roman" w:hAnsi="Times New Roman" w:cs="Times New Roman"/>
          <w:sz w:val="24"/>
          <w:szCs w:val="24"/>
          <w:u w:val="single"/>
        </w:rPr>
        <w:t xml:space="preserve">heory Y assumes that employees are inherently motivated, enjoy work, and seek </w:t>
      </w:r>
      <w:bookmarkStart w:id="0" w:name="_GoBack"/>
      <w:bookmarkEnd w:id="0"/>
      <w:r w:rsidRPr="00683555">
        <w:rPr>
          <w:rFonts w:ascii="Times New Roman" w:hAnsi="Times New Roman" w:cs="Times New Roman"/>
          <w:sz w:val="24"/>
          <w:szCs w:val="24"/>
          <w:u w:val="single"/>
        </w:rPr>
        <w:t>responsibility. They are capable of self-direction and creativity in solving problems.</w:t>
      </w:r>
    </w:p>
    <w:sectPr w:rsidR="00683555" w:rsidRPr="00683555" w:rsidSect="00151B98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D86285"/>
    <w:multiLevelType w:val="hybridMultilevel"/>
    <w:tmpl w:val="AE80051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A353709"/>
    <w:multiLevelType w:val="hybridMultilevel"/>
    <w:tmpl w:val="6D524294"/>
    <w:lvl w:ilvl="0" w:tplc="4A3AEEC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7565E5"/>
    <w:multiLevelType w:val="hybridMultilevel"/>
    <w:tmpl w:val="065A023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5F04890"/>
    <w:multiLevelType w:val="hybridMultilevel"/>
    <w:tmpl w:val="FF4CC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70E28BA"/>
    <w:multiLevelType w:val="hybridMultilevel"/>
    <w:tmpl w:val="3F4C97C2"/>
    <w:lvl w:ilvl="0" w:tplc="1DEC679C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7F96353"/>
    <w:multiLevelType w:val="hybridMultilevel"/>
    <w:tmpl w:val="F6083CCC"/>
    <w:lvl w:ilvl="0" w:tplc="DF04255E">
      <w:start w:val="1"/>
      <w:numFmt w:val="lowerLetter"/>
      <w:lvlText w:val="%1-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1C040C9A"/>
    <w:multiLevelType w:val="hybridMultilevel"/>
    <w:tmpl w:val="E1DC39B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E15352E"/>
    <w:multiLevelType w:val="hybridMultilevel"/>
    <w:tmpl w:val="38069B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875EC0"/>
    <w:multiLevelType w:val="hybridMultilevel"/>
    <w:tmpl w:val="6DACCBCA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38F5D43"/>
    <w:multiLevelType w:val="hybridMultilevel"/>
    <w:tmpl w:val="3C5C2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3970191"/>
    <w:multiLevelType w:val="hybridMultilevel"/>
    <w:tmpl w:val="EF2882B8"/>
    <w:lvl w:ilvl="0" w:tplc="E892C4D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4D6661E"/>
    <w:multiLevelType w:val="hybridMultilevel"/>
    <w:tmpl w:val="C0ECB8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251679D1"/>
    <w:multiLevelType w:val="hybridMultilevel"/>
    <w:tmpl w:val="73120E7C"/>
    <w:lvl w:ilvl="0" w:tplc="E3561664">
      <w:start w:val="1"/>
      <w:numFmt w:val="low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FF45858"/>
    <w:multiLevelType w:val="hybridMultilevel"/>
    <w:tmpl w:val="E2824B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317338C2"/>
    <w:multiLevelType w:val="hybridMultilevel"/>
    <w:tmpl w:val="AB905EAE"/>
    <w:lvl w:ilvl="0" w:tplc="C084159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5111417"/>
    <w:multiLevelType w:val="hybridMultilevel"/>
    <w:tmpl w:val="8AFC6AA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B1D0EE0"/>
    <w:multiLevelType w:val="hybridMultilevel"/>
    <w:tmpl w:val="80CC8ACA"/>
    <w:lvl w:ilvl="0" w:tplc="45EE523A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430A07DE"/>
    <w:multiLevelType w:val="hybridMultilevel"/>
    <w:tmpl w:val="FCACEC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433F7A8D"/>
    <w:multiLevelType w:val="hybridMultilevel"/>
    <w:tmpl w:val="EBBC3ACE"/>
    <w:lvl w:ilvl="0" w:tplc="60D0A3C2">
      <w:start w:val="1"/>
      <w:numFmt w:val="lowerLetter"/>
      <w:lvlText w:val="%1-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9">
    <w:nsid w:val="46D639F2"/>
    <w:multiLevelType w:val="hybridMultilevel"/>
    <w:tmpl w:val="DC2E73B8"/>
    <w:lvl w:ilvl="0" w:tplc="5EF66C9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DA56F8D"/>
    <w:multiLevelType w:val="hybridMultilevel"/>
    <w:tmpl w:val="1FC8BF16"/>
    <w:lvl w:ilvl="0" w:tplc="B8648B00">
      <w:start w:val="1"/>
      <w:numFmt w:val="lowerLetter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77D1801"/>
    <w:multiLevelType w:val="hybridMultilevel"/>
    <w:tmpl w:val="128E417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8626F9A"/>
    <w:multiLevelType w:val="hybridMultilevel"/>
    <w:tmpl w:val="69D0E9F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9887F7C"/>
    <w:multiLevelType w:val="hybridMultilevel"/>
    <w:tmpl w:val="20B06C14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CC54BE8"/>
    <w:multiLevelType w:val="hybridMultilevel"/>
    <w:tmpl w:val="B61E53D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10558D1"/>
    <w:multiLevelType w:val="hybridMultilevel"/>
    <w:tmpl w:val="0E3690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>
    <w:nsid w:val="623E39B3"/>
    <w:multiLevelType w:val="hybridMultilevel"/>
    <w:tmpl w:val="7BB8CC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71615DAD"/>
    <w:multiLevelType w:val="hybridMultilevel"/>
    <w:tmpl w:val="DA72D23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235268D"/>
    <w:multiLevelType w:val="hybridMultilevel"/>
    <w:tmpl w:val="53D208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72E16D2C"/>
    <w:multiLevelType w:val="hybridMultilevel"/>
    <w:tmpl w:val="71AA16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7862261"/>
    <w:multiLevelType w:val="hybridMultilevel"/>
    <w:tmpl w:val="B702596E"/>
    <w:lvl w:ilvl="0" w:tplc="641CEC0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F22091B"/>
    <w:multiLevelType w:val="hybridMultilevel"/>
    <w:tmpl w:val="D35299E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27"/>
  </w:num>
  <w:num w:numId="3">
    <w:abstractNumId w:val="31"/>
  </w:num>
  <w:num w:numId="4">
    <w:abstractNumId w:val="15"/>
  </w:num>
  <w:num w:numId="5">
    <w:abstractNumId w:val="30"/>
  </w:num>
  <w:num w:numId="6">
    <w:abstractNumId w:val="14"/>
  </w:num>
  <w:num w:numId="7">
    <w:abstractNumId w:val="19"/>
  </w:num>
  <w:num w:numId="8">
    <w:abstractNumId w:val="1"/>
  </w:num>
  <w:num w:numId="9">
    <w:abstractNumId w:val="12"/>
  </w:num>
  <w:num w:numId="10">
    <w:abstractNumId w:val="10"/>
  </w:num>
  <w:num w:numId="11">
    <w:abstractNumId w:val="20"/>
  </w:num>
  <w:num w:numId="12">
    <w:abstractNumId w:val="4"/>
  </w:num>
  <w:num w:numId="13">
    <w:abstractNumId w:val="18"/>
  </w:num>
  <w:num w:numId="14">
    <w:abstractNumId w:val="5"/>
  </w:num>
  <w:num w:numId="15">
    <w:abstractNumId w:val="21"/>
  </w:num>
  <w:num w:numId="16">
    <w:abstractNumId w:val="24"/>
  </w:num>
  <w:num w:numId="17">
    <w:abstractNumId w:val="22"/>
  </w:num>
  <w:num w:numId="18">
    <w:abstractNumId w:val="26"/>
  </w:num>
  <w:num w:numId="19">
    <w:abstractNumId w:val="6"/>
  </w:num>
  <w:num w:numId="20">
    <w:abstractNumId w:val="2"/>
  </w:num>
  <w:num w:numId="21">
    <w:abstractNumId w:val="23"/>
  </w:num>
  <w:num w:numId="22">
    <w:abstractNumId w:val="8"/>
  </w:num>
  <w:num w:numId="23">
    <w:abstractNumId w:val="3"/>
  </w:num>
  <w:num w:numId="24">
    <w:abstractNumId w:val="9"/>
  </w:num>
  <w:num w:numId="25">
    <w:abstractNumId w:val="0"/>
  </w:num>
  <w:num w:numId="26">
    <w:abstractNumId w:val="16"/>
  </w:num>
  <w:num w:numId="27">
    <w:abstractNumId w:val="17"/>
  </w:num>
  <w:num w:numId="28">
    <w:abstractNumId w:val="7"/>
  </w:num>
  <w:num w:numId="29">
    <w:abstractNumId w:val="25"/>
  </w:num>
  <w:num w:numId="30">
    <w:abstractNumId w:val="11"/>
  </w:num>
  <w:num w:numId="31">
    <w:abstractNumId w:val="28"/>
  </w:num>
  <w:num w:numId="3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G3MDEzMDM1sbRQ0lEKTi0uzszPAykwrAUAdgE5AiwAAAA="/>
  </w:docVars>
  <w:rsids>
    <w:rsidRoot w:val="00EA1633"/>
    <w:rsid w:val="00000806"/>
    <w:rsid w:val="00000DC0"/>
    <w:rsid w:val="00005047"/>
    <w:rsid w:val="00010FBA"/>
    <w:rsid w:val="00021502"/>
    <w:rsid w:val="00022C86"/>
    <w:rsid w:val="00023B3F"/>
    <w:rsid w:val="00034040"/>
    <w:rsid w:val="00045A90"/>
    <w:rsid w:val="00047D7F"/>
    <w:rsid w:val="000520E5"/>
    <w:rsid w:val="0005416C"/>
    <w:rsid w:val="00054AEC"/>
    <w:rsid w:val="000606D4"/>
    <w:rsid w:val="00061968"/>
    <w:rsid w:val="0006341D"/>
    <w:rsid w:val="00064114"/>
    <w:rsid w:val="00065AF7"/>
    <w:rsid w:val="00083CA5"/>
    <w:rsid w:val="00084144"/>
    <w:rsid w:val="00090F46"/>
    <w:rsid w:val="000930E4"/>
    <w:rsid w:val="00095278"/>
    <w:rsid w:val="00095685"/>
    <w:rsid w:val="000977E0"/>
    <w:rsid w:val="00097A01"/>
    <w:rsid w:val="000A1464"/>
    <w:rsid w:val="000A473D"/>
    <w:rsid w:val="000B205A"/>
    <w:rsid w:val="000B7B8D"/>
    <w:rsid w:val="000C1649"/>
    <w:rsid w:val="000C1EB4"/>
    <w:rsid w:val="000C22F7"/>
    <w:rsid w:val="000C5803"/>
    <w:rsid w:val="000C5DC4"/>
    <w:rsid w:val="000C6BA5"/>
    <w:rsid w:val="000C7836"/>
    <w:rsid w:val="000D2870"/>
    <w:rsid w:val="000D5ABA"/>
    <w:rsid w:val="000D7AD1"/>
    <w:rsid w:val="000E4690"/>
    <w:rsid w:val="00100050"/>
    <w:rsid w:val="00100D26"/>
    <w:rsid w:val="00103273"/>
    <w:rsid w:val="001034C1"/>
    <w:rsid w:val="00105715"/>
    <w:rsid w:val="0012472A"/>
    <w:rsid w:val="00134AD3"/>
    <w:rsid w:val="00143073"/>
    <w:rsid w:val="001453A4"/>
    <w:rsid w:val="00145963"/>
    <w:rsid w:val="0014693F"/>
    <w:rsid w:val="00146B5F"/>
    <w:rsid w:val="0015189A"/>
    <w:rsid w:val="00151B98"/>
    <w:rsid w:val="00151DFB"/>
    <w:rsid w:val="00153F1C"/>
    <w:rsid w:val="0015711F"/>
    <w:rsid w:val="00157CF7"/>
    <w:rsid w:val="00160E6F"/>
    <w:rsid w:val="00160F61"/>
    <w:rsid w:val="00162D8F"/>
    <w:rsid w:val="001651C0"/>
    <w:rsid w:val="00171231"/>
    <w:rsid w:val="001807BF"/>
    <w:rsid w:val="00182927"/>
    <w:rsid w:val="00184C80"/>
    <w:rsid w:val="00187D8D"/>
    <w:rsid w:val="0019163D"/>
    <w:rsid w:val="00192B33"/>
    <w:rsid w:val="0019645D"/>
    <w:rsid w:val="001964E4"/>
    <w:rsid w:val="001A7419"/>
    <w:rsid w:val="001B2C5D"/>
    <w:rsid w:val="001B42FA"/>
    <w:rsid w:val="001B501B"/>
    <w:rsid w:val="001B5C2D"/>
    <w:rsid w:val="001B7679"/>
    <w:rsid w:val="001C3B8D"/>
    <w:rsid w:val="001D5C9D"/>
    <w:rsid w:val="001D6996"/>
    <w:rsid w:val="001D7D24"/>
    <w:rsid w:val="001E570F"/>
    <w:rsid w:val="001E6EDC"/>
    <w:rsid w:val="001E70D7"/>
    <w:rsid w:val="001F5648"/>
    <w:rsid w:val="001F567C"/>
    <w:rsid w:val="00202ABC"/>
    <w:rsid w:val="00207673"/>
    <w:rsid w:val="00210C16"/>
    <w:rsid w:val="00212007"/>
    <w:rsid w:val="00214632"/>
    <w:rsid w:val="00214B65"/>
    <w:rsid w:val="00226B0C"/>
    <w:rsid w:val="00231344"/>
    <w:rsid w:val="00231920"/>
    <w:rsid w:val="00231C23"/>
    <w:rsid w:val="00232FEB"/>
    <w:rsid w:val="0023619D"/>
    <w:rsid w:val="00236450"/>
    <w:rsid w:val="002500E1"/>
    <w:rsid w:val="00257D53"/>
    <w:rsid w:val="002642D0"/>
    <w:rsid w:val="00264E87"/>
    <w:rsid w:val="0027065B"/>
    <w:rsid w:val="002731B4"/>
    <w:rsid w:val="002778CD"/>
    <w:rsid w:val="00281E9F"/>
    <w:rsid w:val="002877FF"/>
    <w:rsid w:val="002A3150"/>
    <w:rsid w:val="002A788C"/>
    <w:rsid w:val="002B1B79"/>
    <w:rsid w:val="002B2ABC"/>
    <w:rsid w:val="002B33EB"/>
    <w:rsid w:val="002B4740"/>
    <w:rsid w:val="002C5E67"/>
    <w:rsid w:val="002D404F"/>
    <w:rsid w:val="002F5263"/>
    <w:rsid w:val="002F7A43"/>
    <w:rsid w:val="00302772"/>
    <w:rsid w:val="003027C2"/>
    <w:rsid w:val="00310536"/>
    <w:rsid w:val="0031586E"/>
    <w:rsid w:val="00320684"/>
    <w:rsid w:val="00321897"/>
    <w:rsid w:val="00322652"/>
    <w:rsid w:val="00327F30"/>
    <w:rsid w:val="00330625"/>
    <w:rsid w:val="00331CE3"/>
    <w:rsid w:val="00332C9D"/>
    <w:rsid w:val="00333609"/>
    <w:rsid w:val="00334480"/>
    <w:rsid w:val="00341D35"/>
    <w:rsid w:val="0034419E"/>
    <w:rsid w:val="00345126"/>
    <w:rsid w:val="003517CD"/>
    <w:rsid w:val="00357B12"/>
    <w:rsid w:val="00361CA0"/>
    <w:rsid w:val="00365608"/>
    <w:rsid w:val="00377AD8"/>
    <w:rsid w:val="00381E56"/>
    <w:rsid w:val="00383E16"/>
    <w:rsid w:val="00384872"/>
    <w:rsid w:val="00391697"/>
    <w:rsid w:val="00396D16"/>
    <w:rsid w:val="003A2C68"/>
    <w:rsid w:val="003A6E5E"/>
    <w:rsid w:val="003B0CAC"/>
    <w:rsid w:val="003B2FCC"/>
    <w:rsid w:val="003B4E9C"/>
    <w:rsid w:val="003B641E"/>
    <w:rsid w:val="003C0D16"/>
    <w:rsid w:val="003C2E05"/>
    <w:rsid w:val="003C32DC"/>
    <w:rsid w:val="003C5D0A"/>
    <w:rsid w:val="003D3D6B"/>
    <w:rsid w:val="003D4255"/>
    <w:rsid w:val="003D49ED"/>
    <w:rsid w:val="003E6BFC"/>
    <w:rsid w:val="003F546A"/>
    <w:rsid w:val="003F6F57"/>
    <w:rsid w:val="004038DE"/>
    <w:rsid w:val="00403D66"/>
    <w:rsid w:val="004112F6"/>
    <w:rsid w:val="00413DEC"/>
    <w:rsid w:val="00414D4E"/>
    <w:rsid w:val="004200D1"/>
    <w:rsid w:val="004227A3"/>
    <w:rsid w:val="0042377C"/>
    <w:rsid w:val="00424A08"/>
    <w:rsid w:val="00424CD3"/>
    <w:rsid w:val="00425368"/>
    <w:rsid w:val="004303E6"/>
    <w:rsid w:val="004303F8"/>
    <w:rsid w:val="004377BB"/>
    <w:rsid w:val="004417A7"/>
    <w:rsid w:val="00445BF2"/>
    <w:rsid w:val="00465655"/>
    <w:rsid w:val="00470DFB"/>
    <w:rsid w:val="004736ED"/>
    <w:rsid w:val="004759F8"/>
    <w:rsid w:val="00482A92"/>
    <w:rsid w:val="0048319B"/>
    <w:rsid w:val="004848C4"/>
    <w:rsid w:val="004908AD"/>
    <w:rsid w:val="004A0F1E"/>
    <w:rsid w:val="004A1C56"/>
    <w:rsid w:val="004A1D12"/>
    <w:rsid w:val="004A2A8D"/>
    <w:rsid w:val="004A2C94"/>
    <w:rsid w:val="004B53E8"/>
    <w:rsid w:val="004C007A"/>
    <w:rsid w:val="004D549A"/>
    <w:rsid w:val="004E0F3E"/>
    <w:rsid w:val="004E1321"/>
    <w:rsid w:val="004E25BE"/>
    <w:rsid w:val="004E3D48"/>
    <w:rsid w:val="004E719D"/>
    <w:rsid w:val="004F02C7"/>
    <w:rsid w:val="004F1B82"/>
    <w:rsid w:val="004F4122"/>
    <w:rsid w:val="004F47CC"/>
    <w:rsid w:val="004F492B"/>
    <w:rsid w:val="004F59D9"/>
    <w:rsid w:val="004F5DB3"/>
    <w:rsid w:val="004F6FF5"/>
    <w:rsid w:val="00500FAA"/>
    <w:rsid w:val="005026D7"/>
    <w:rsid w:val="0050296A"/>
    <w:rsid w:val="00503268"/>
    <w:rsid w:val="00505A9C"/>
    <w:rsid w:val="00510D7E"/>
    <w:rsid w:val="005129B1"/>
    <w:rsid w:val="005139DF"/>
    <w:rsid w:val="00516931"/>
    <w:rsid w:val="00516BC9"/>
    <w:rsid w:val="00521E02"/>
    <w:rsid w:val="005272A2"/>
    <w:rsid w:val="005305BD"/>
    <w:rsid w:val="00532A6E"/>
    <w:rsid w:val="00532C37"/>
    <w:rsid w:val="00542AE0"/>
    <w:rsid w:val="00545762"/>
    <w:rsid w:val="00547871"/>
    <w:rsid w:val="00553745"/>
    <w:rsid w:val="00553B4E"/>
    <w:rsid w:val="00553FFF"/>
    <w:rsid w:val="00575B95"/>
    <w:rsid w:val="005824BE"/>
    <w:rsid w:val="00584CD0"/>
    <w:rsid w:val="00585407"/>
    <w:rsid w:val="00585E74"/>
    <w:rsid w:val="0058638D"/>
    <w:rsid w:val="00586A90"/>
    <w:rsid w:val="005871D7"/>
    <w:rsid w:val="00592C6B"/>
    <w:rsid w:val="00595416"/>
    <w:rsid w:val="005A4067"/>
    <w:rsid w:val="005A4CF3"/>
    <w:rsid w:val="005A7899"/>
    <w:rsid w:val="005C384F"/>
    <w:rsid w:val="005C4764"/>
    <w:rsid w:val="005C655E"/>
    <w:rsid w:val="005E07BB"/>
    <w:rsid w:val="005E292E"/>
    <w:rsid w:val="005E3258"/>
    <w:rsid w:val="00604466"/>
    <w:rsid w:val="006073C4"/>
    <w:rsid w:val="006100DD"/>
    <w:rsid w:val="006151A4"/>
    <w:rsid w:val="00615A85"/>
    <w:rsid w:val="0062258C"/>
    <w:rsid w:val="006252DF"/>
    <w:rsid w:val="00625314"/>
    <w:rsid w:val="00625434"/>
    <w:rsid w:val="0062626D"/>
    <w:rsid w:val="00631E73"/>
    <w:rsid w:val="006342E5"/>
    <w:rsid w:val="00634652"/>
    <w:rsid w:val="00644EF4"/>
    <w:rsid w:val="00655948"/>
    <w:rsid w:val="00655D36"/>
    <w:rsid w:val="00656607"/>
    <w:rsid w:val="006577E1"/>
    <w:rsid w:val="00657A28"/>
    <w:rsid w:val="006640BB"/>
    <w:rsid w:val="006648AE"/>
    <w:rsid w:val="0066725D"/>
    <w:rsid w:val="006713F2"/>
    <w:rsid w:val="00672D4C"/>
    <w:rsid w:val="0067368B"/>
    <w:rsid w:val="006833AF"/>
    <w:rsid w:val="00683555"/>
    <w:rsid w:val="006871B4"/>
    <w:rsid w:val="00690794"/>
    <w:rsid w:val="00690F72"/>
    <w:rsid w:val="00692270"/>
    <w:rsid w:val="006A35A5"/>
    <w:rsid w:val="006A3F3B"/>
    <w:rsid w:val="006B3F2B"/>
    <w:rsid w:val="006B4B14"/>
    <w:rsid w:val="006C3A00"/>
    <w:rsid w:val="006C43F1"/>
    <w:rsid w:val="006D02F7"/>
    <w:rsid w:val="006D3DCD"/>
    <w:rsid w:val="006D57CA"/>
    <w:rsid w:val="00707D68"/>
    <w:rsid w:val="00714C15"/>
    <w:rsid w:val="00717BDF"/>
    <w:rsid w:val="00722C20"/>
    <w:rsid w:val="007303CD"/>
    <w:rsid w:val="00734593"/>
    <w:rsid w:val="00734B83"/>
    <w:rsid w:val="00747424"/>
    <w:rsid w:val="00750C5B"/>
    <w:rsid w:val="00755F38"/>
    <w:rsid w:val="00757D76"/>
    <w:rsid w:val="0076069C"/>
    <w:rsid w:val="00760933"/>
    <w:rsid w:val="0076329D"/>
    <w:rsid w:val="00763AD6"/>
    <w:rsid w:val="00772139"/>
    <w:rsid w:val="00773919"/>
    <w:rsid w:val="00774EDA"/>
    <w:rsid w:val="007768CC"/>
    <w:rsid w:val="00776BD5"/>
    <w:rsid w:val="007825BE"/>
    <w:rsid w:val="00785822"/>
    <w:rsid w:val="007918A3"/>
    <w:rsid w:val="00792713"/>
    <w:rsid w:val="00793343"/>
    <w:rsid w:val="007967EA"/>
    <w:rsid w:val="00797C15"/>
    <w:rsid w:val="007A0B30"/>
    <w:rsid w:val="007A3047"/>
    <w:rsid w:val="007B479C"/>
    <w:rsid w:val="007C2B3A"/>
    <w:rsid w:val="007C71FB"/>
    <w:rsid w:val="007C7D70"/>
    <w:rsid w:val="007D13B9"/>
    <w:rsid w:val="007D4231"/>
    <w:rsid w:val="007D5578"/>
    <w:rsid w:val="007E45DB"/>
    <w:rsid w:val="007E64B0"/>
    <w:rsid w:val="007E76E1"/>
    <w:rsid w:val="007F32BA"/>
    <w:rsid w:val="007F6052"/>
    <w:rsid w:val="00800E3D"/>
    <w:rsid w:val="0080668C"/>
    <w:rsid w:val="00814648"/>
    <w:rsid w:val="00820E3B"/>
    <w:rsid w:val="00822308"/>
    <w:rsid w:val="0082522C"/>
    <w:rsid w:val="008255DA"/>
    <w:rsid w:val="00825CF0"/>
    <w:rsid w:val="0082791F"/>
    <w:rsid w:val="00830E12"/>
    <w:rsid w:val="00831479"/>
    <w:rsid w:val="00833BE2"/>
    <w:rsid w:val="00833DC8"/>
    <w:rsid w:val="00833FCA"/>
    <w:rsid w:val="008426AD"/>
    <w:rsid w:val="00844E77"/>
    <w:rsid w:val="008538CD"/>
    <w:rsid w:val="00853E98"/>
    <w:rsid w:val="00860563"/>
    <w:rsid w:val="008605FC"/>
    <w:rsid w:val="00862DA3"/>
    <w:rsid w:val="00863C3F"/>
    <w:rsid w:val="00870FE2"/>
    <w:rsid w:val="00873FC9"/>
    <w:rsid w:val="00874960"/>
    <w:rsid w:val="008767AF"/>
    <w:rsid w:val="00877B46"/>
    <w:rsid w:val="00881A30"/>
    <w:rsid w:val="008875FD"/>
    <w:rsid w:val="00890692"/>
    <w:rsid w:val="00890A6F"/>
    <w:rsid w:val="00891232"/>
    <w:rsid w:val="0089181E"/>
    <w:rsid w:val="008929D9"/>
    <w:rsid w:val="00892FDA"/>
    <w:rsid w:val="00895FE3"/>
    <w:rsid w:val="00896FE5"/>
    <w:rsid w:val="008A57A9"/>
    <w:rsid w:val="008A5C94"/>
    <w:rsid w:val="008A613E"/>
    <w:rsid w:val="008A6A2D"/>
    <w:rsid w:val="008B05B8"/>
    <w:rsid w:val="008B5553"/>
    <w:rsid w:val="008C02F8"/>
    <w:rsid w:val="008C0644"/>
    <w:rsid w:val="008C2CBA"/>
    <w:rsid w:val="008D037E"/>
    <w:rsid w:val="008D09AD"/>
    <w:rsid w:val="008D28DA"/>
    <w:rsid w:val="008D2F42"/>
    <w:rsid w:val="008D464B"/>
    <w:rsid w:val="008D71EA"/>
    <w:rsid w:val="008E0C46"/>
    <w:rsid w:val="008E1807"/>
    <w:rsid w:val="008E22EA"/>
    <w:rsid w:val="008F4769"/>
    <w:rsid w:val="008F523B"/>
    <w:rsid w:val="00902D67"/>
    <w:rsid w:val="00907CCD"/>
    <w:rsid w:val="00912186"/>
    <w:rsid w:val="009131B0"/>
    <w:rsid w:val="00923E61"/>
    <w:rsid w:val="00927A69"/>
    <w:rsid w:val="0093071B"/>
    <w:rsid w:val="009416A5"/>
    <w:rsid w:val="00952C45"/>
    <w:rsid w:val="00957E6E"/>
    <w:rsid w:val="00961F58"/>
    <w:rsid w:val="00963C9E"/>
    <w:rsid w:val="0096432F"/>
    <w:rsid w:val="009649F1"/>
    <w:rsid w:val="00965B2C"/>
    <w:rsid w:val="0097071E"/>
    <w:rsid w:val="00970778"/>
    <w:rsid w:val="00975210"/>
    <w:rsid w:val="00976679"/>
    <w:rsid w:val="00981503"/>
    <w:rsid w:val="00982B72"/>
    <w:rsid w:val="00985627"/>
    <w:rsid w:val="009915ED"/>
    <w:rsid w:val="009916BC"/>
    <w:rsid w:val="00991B12"/>
    <w:rsid w:val="00993454"/>
    <w:rsid w:val="009A20F9"/>
    <w:rsid w:val="009B641F"/>
    <w:rsid w:val="009C36C8"/>
    <w:rsid w:val="009C3AFC"/>
    <w:rsid w:val="009E10AE"/>
    <w:rsid w:val="009E175D"/>
    <w:rsid w:val="009E69BD"/>
    <w:rsid w:val="009F425B"/>
    <w:rsid w:val="009F4CE1"/>
    <w:rsid w:val="009F68AD"/>
    <w:rsid w:val="00A01232"/>
    <w:rsid w:val="00A10B14"/>
    <w:rsid w:val="00A130EF"/>
    <w:rsid w:val="00A14F99"/>
    <w:rsid w:val="00A17591"/>
    <w:rsid w:val="00A21C16"/>
    <w:rsid w:val="00A25A09"/>
    <w:rsid w:val="00A2659F"/>
    <w:rsid w:val="00A26D99"/>
    <w:rsid w:val="00A30922"/>
    <w:rsid w:val="00A35FD6"/>
    <w:rsid w:val="00A40579"/>
    <w:rsid w:val="00A417EE"/>
    <w:rsid w:val="00A51B08"/>
    <w:rsid w:val="00A54702"/>
    <w:rsid w:val="00A54D36"/>
    <w:rsid w:val="00A5517C"/>
    <w:rsid w:val="00A57E15"/>
    <w:rsid w:val="00A61790"/>
    <w:rsid w:val="00A6320E"/>
    <w:rsid w:val="00A65B46"/>
    <w:rsid w:val="00A702EE"/>
    <w:rsid w:val="00A755B7"/>
    <w:rsid w:val="00A76770"/>
    <w:rsid w:val="00A772CC"/>
    <w:rsid w:val="00A8411A"/>
    <w:rsid w:val="00A87128"/>
    <w:rsid w:val="00A931E9"/>
    <w:rsid w:val="00A97105"/>
    <w:rsid w:val="00AA4657"/>
    <w:rsid w:val="00AA4FD1"/>
    <w:rsid w:val="00AB1A93"/>
    <w:rsid w:val="00AB1C16"/>
    <w:rsid w:val="00AB4A57"/>
    <w:rsid w:val="00AB6127"/>
    <w:rsid w:val="00AC24B5"/>
    <w:rsid w:val="00AD1377"/>
    <w:rsid w:val="00AD6324"/>
    <w:rsid w:val="00AD72B7"/>
    <w:rsid w:val="00AE5879"/>
    <w:rsid w:val="00AE605D"/>
    <w:rsid w:val="00AF19B7"/>
    <w:rsid w:val="00AF3961"/>
    <w:rsid w:val="00AF7656"/>
    <w:rsid w:val="00B047EB"/>
    <w:rsid w:val="00B07268"/>
    <w:rsid w:val="00B127DD"/>
    <w:rsid w:val="00B1357C"/>
    <w:rsid w:val="00B2534C"/>
    <w:rsid w:val="00B33964"/>
    <w:rsid w:val="00B34095"/>
    <w:rsid w:val="00B44BA9"/>
    <w:rsid w:val="00B466C4"/>
    <w:rsid w:val="00B54765"/>
    <w:rsid w:val="00B55578"/>
    <w:rsid w:val="00B57965"/>
    <w:rsid w:val="00B65106"/>
    <w:rsid w:val="00B6620D"/>
    <w:rsid w:val="00B67ECE"/>
    <w:rsid w:val="00B70C70"/>
    <w:rsid w:val="00B71BEF"/>
    <w:rsid w:val="00B71F98"/>
    <w:rsid w:val="00B816B0"/>
    <w:rsid w:val="00B822E9"/>
    <w:rsid w:val="00B83AB4"/>
    <w:rsid w:val="00B90670"/>
    <w:rsid w:val="00B9768E"/>
    <w:rsid w:val="00B97EFE"/>
    <w:rsid w:val="00BA34C5"/>
    <w:rsid w:val="00BA49EC"/>
    <w:rsid w:val="00BB3D7B"/>
    <w:rsid w:val="00BB6317"/>
    <w:rsid w:val="00BB765B"/>
    <w:rsid w:val="00BD1D6B"/>
    <w:rsid w:val="00BE0E4F"/>
    <w:rsid w:val="00BE1060"/>
    <w:rsid w:val="00BE3CBF"/>
    <w:rsid w:val="00BE67AF"/>
    <w:rsid w:val="00BF352F"/>
    <w:rsid w:val="00BF3E98"/>
    <w:rsid w:val="00BF7BE3"/>
    <w:rsid w:val="00C026DB"/>
    <w:rsid w:val="00C20448"/>
    <w:rsid w:val="00C25514"/>
    <w:rsid w:val="00C2750F"/>
    <w:rsid w:val="00C42A80"/>
    <w:rsid w:val="00C435E7"/>
    <w:rsid w:val="00C45135"/>
    <w:rsid w:val="00C4530B"/>
    <w:rsid w:val="00C47D49"/>
    <w:rsid w:val="00C53250"/>
    <w:rsid w:val="00C606E1"/>
    <w:rsid w:val="00C636CB"/>
    <w:rsid w:val="00C652A8"/>
    <w:rsid w:val="00C71ED0"/>
    <w:rsid w:val="00C753F6"/>
    <w:rsid w:val="00C77FDD"/>
    <w:rsid w:val="00C80542"/>
    <w:rsid w:val="00C918B7"/>
    <w:rsid w:val="00C94367"/>
    <w:rsid w:val="00C961BA"/>
    <w:rsid w:val="00CA135D"/>
    <w:rsid w:val="00CB2245"/>
    <w:rsid w:val="00CB350B"/>
    <w:rsid w:val="00CB3797"/>
    <w:rsid w:val="00CB7654"/>
    <w:rsid w:val="00CC0638"/>
    <w:rsid w:val="00CC0B9C"/>
    <w:rsid w:val="00CC1369"/>
    <w:rsid w:val="00CC355E"/>
    <w:rsid w:val="00CD2523"/>
    <w:rsid w:val="00CD3598"/>
    <w:rsid w:val="00CD7180"/>
    <w:rsid w:val="00CE126F"/>
    <w:rsid w:val="00CE6602"/>
    <w:rsid w:val="00CF273A"/>
    <w:rsid w:val="00CF2C01"/>
    <w:rsid w:val="00CF38B4"/>
    <w:rsid w:val="00CF476D"/>
    <w:rsid w:val="00CF4A09"/>
    <w:rsid w:val="00D040E9"/>
    <w:rsid w:val="00D04411"/>
    <w:rsid w:val="00D05AEB"/>
    <w:rsid w:val="00D06C6E"/>
    <w:rsid w:val="00D06C88"/>
    <w:rsid w:val="00D1214D"/>
    <w:rsid w:val="00D220E9"/>
    <w:rsid w:val="00D26A87"/>
    <w:rsid w:val="00D327C5"/>
    <w:rsid w:val="00D36EDD"/>
    <w:rsid w:val="00D37973"/>
    <w:rsid w:val="00D62C9C"/>
    <w:rsid w:val="00D70CAC"/>
    <w:rsid w:val="00D721FC"/>
    <w:rsid w:val="00D87CA5"/>
    <w:rsid w:val="00DA25F9"/>
    <w:rsid w:val="00DA6EC3"/>
    <w:rsid w:val="00DA7DDB"/>
    <w:rsid w:val="00DB38BF"/>
    <w:rsid w:val="00DB58DD"/>
    <w:rsid w:val="00DB76F8"/>
    <w:rsid w:val="00DD0B48"/>
    <w:rsid w:val="00DD1269"/>
    <w:rsid w:val="00DD13A1"/>
    <w:rsid w:val="00DD2537"/>
    <w:rsid w:val="00DD54C9"/>
    <w:rsid w:val="00DD54F7"/>
    <w:rsid w:val="00DD62AC"/>
    <w:rsid w:val="00DD7166"/>
    <w:rsid w:val="00DE00FE"/>
    <w:rsid w:val="00DE03B4"/>
    <w:rsid w:val="00DE27B0"/>
    <w:rsid w:val="00DE5760"/>
    <w:rsid w:val="00DE59F7"/>
    <w:rsid w:val="00DE5E69"/>
    <w:rsid w:val="00DF46E7"/>
    <w:rsid w:val="00DF5957"/>
    <w:rsid w:val="00DF5992"/>
    <w:rsid w:val="00E10439"/>
    <w:rsid w:val="00E11BE2"/>
    <w:rsid w:val="00E12E34"/>
    <w:rsid w:val="00E150B9"/>
    <w:rsid w:val="00E215E0"/>
    <w:rsid w:val="00E24809"/>
    <w:rsid w:val="00E414B7"/>
    <w:rsid w:val="00E41C55"/>
    <w:rsid w:val="00E42FFE"/>
    <w:rsid w:val="00E5349F"/>
    <w:rsid w:val="00E53642"/>
    <w:rsid w:val="00E579AE"/>
    <w:rsid w:val="00E636D1"/>
    <w:rsid w:val="00E67250"/>
    <w:rsid w:val="00E74C01"/>
    <w:rsid w:val="00E801A8"/>
    <w:rsid w:val="00E82BFF"/>
    <w:rsid w:val="00E82E65"/>
    <w:rsid w:val="00E84085"/>
    <w:rsid w:val="00E84F92"/>
    <w:rsid w:val="00E84F9A"/>
    <w:rsid w:val="00E90E64"/>
    <w:rsid w:val="00E916D9"/>
    <w:rsid w:val="00E95B6A"/>
    <w:rsid w:val="00EA1633"/>
    <w:rsid w:val="00EA1DE5"/>
    <w:rsid w:val="00EA524C"/>
    <w:rsid w:val="00EA7FD6"/>
    <w:rsid w:val="00EB623B"/>
    <w:rsid w:val="00EC0EBF"/>
    <w:rsid w:val="00EC2DDB"/>
    <w:rsid w:val="00EC5772"/>
    <w:rsid w:val="00ED74C4"/>
    <w:rsid w:val="00EE0059"/>
    <w:rsid w:val="00EE02AD"/>
    <w:rsid w:val="00EE054B"/>
    <w:rsid w:val="00EE4D78"/>
    <w:rsid w:val="00EE7FD4"/>
    <w:rsid w:val="00EF32A6"/>
    <w:rsid w:val="00EF5819"/>
    <w:rsid w:val="00EF62EC"/>
    <w:rsid w:val="00EF660F"/>
    <w:rsid w:val="00EF7079"/>
    <w:rsid w:val="00F030B9"/>
    <w:rsid w:val="00F03C02"/>
    <w:rsid w:val="00F05D1B"/>
    <w:rsid w:val="00F05DB3"/>
    <w:rsid w:val="00F07E0E"/>
    <w:rsid w:val="00F10135"/>
    <w:rsid w:val="00F13D03"/>
    <w:rsid w:val="00F17793"/>
    <w:rsid w:val="00F21B62"/>
    <w:rsid w:val="00F33D0E"/>
    <w:rsid w:val="00F36A8E"/>
    <w:rsid w:val="00F37833"/>
    <w:rsid w:val="00F42663"/>
    <w:rsid w:val="00F4373A"/>
    <w:rsid w:val="00F44543"/>
    <w:rsid w:val="00F46149"/>
    <w:rsid w:val="00F52FED"/>
    <w:rsid w:val="00F62C08"/>
    <w:rsid w:val="00F65851"/>
    <w:rsid w:val="00F67522"/>
    <w:rsid w:val="00F6773A"/>
    <w:rsid w:val="00F7465E"/>
    <w:rsid w:val="00F74800"/>
    <w:rsid w:val="00F74BB1"/>
    <w:rsid w:val="00F81F37"/>
    <w:rsid w:val="00F824FE"/>
    <w:rsid w:val="00F85B4D"/>
    <w:rsid w:val="00F86757"/>
    <w:rsid w:val="00F96B8A"/>
    <w:rsid w:val="00FA0F15"/>
    <w:rsid w:val="00FA2170"/>
    <w:rsid w:val="00FA6E44"/>
    <w:rsid w:val="00FB1466"/>
    <w:rsid w:val="00FB1FA6"/>
    <w:rsid w:val="00FB4188"/>
    <w:rsid w:val="00FC2F2C"/>
    <w:rsid w:val="00FC71FC"/>
    <w:rsid w:val="00FD0EF5"/>
    <w:rsid w:val="00FD49C9"/>
    <w:rsid w:val="00FD7497"/>
    <w:rsid w:val="00FE12CC"/>
    <w:rsid w:val="00FE22D1"/>
    <w:rsid w:val="00FE3904"/>
    <w:rsid w:val="00FE3D05"/>
    <w:rsid w:val="00FE442E"/>
    <w:rsid w:val="00FE6799"/>
    <w:rsid w:val="00FF0C55"/>
    <w:rsid w:val="00FF213B"/>
    <w:rsid w:val="00FF3F11"/>
    <w:rsid w:val="00FF479A"/>
    <w:rsid w:val="00FF6E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3D3438F"/>
  <w15:docId w15:val="{50EF21DD-D5F3-4227-A0C4-48E3C9257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16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163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A16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163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F4A09"/>
    <w:rPr>
      <w:color w:val="808080"/>
    </w:rPr>
  </w:style>
  <w:style w:type="character" w:customStyle="1" w:styleId="apple-style-span">
    <w:name w:val="apple-style-span"/>
    <w:basedOn w:val="DefaultParagraphFont"/>
    <w:rsid w:val="007A0B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1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6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1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2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1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5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2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6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8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4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3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5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37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3BF01E-12BE-42C9-ACCB-BE03B608B9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lah</dc:creator>
  <cp:lastModifiedBy>Sahar</cp:lastModifiedBy>
  <cp:revision>2</cp:revision>
  <cp:lastPrinted>2013-07-03T04:17:00Z</cp:lastPrinted>
  <dcterms:created xsi:type="dcterms:W3CDTF">2024-09-20T09:24:00Z</dcterms:created>
  <dcterms:modified xsi:type="dcterms:W3CDTF">2024-09-20T09:24:00Z</dcterms:modified>
</cp:coreProperties>
</file>